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935303" w14:textId="47FB2EA4" w:rsidR="006450D4" w:rsidRDefault="0082053D" w:rsidP="000549B5">
      <w:pPr>
        <w:pStyle w:val="1"/>
        <w:jc w:val="center"/>
      </w:pPr>
      <w:bookmarkStart w:id="0" w:name="report-for-q3-and-q4"/>
      <w:r>
        <w:t>Report for Q3 and Q4</w:t>
      </w:r>
      <w:bookmarkEnd w:id="0"/>
    </w:p>
    <w:p w14:paraId="0A392704" w14:textId="4D1FD79E" w:rsidR="004935EA" w:rsidRPr="004935EA" w:rsidRDefault="004935EA" w:rsidP="004935EA">
      <w:pPr>
        <w:pStyle w:val="a0"/>
        <w:jc w:val="center"/>
      </w:pPr>
      <w:r>
        <w:rPr>
          <w:rFonts w:hint="eastAsia"/>
          <w:lang w:eastAsia="zh-CN"/>
        </w:rPr>
        <w:t>RuixiangJIANG</w:t>
      </w:r>
      <w:r>
        <w:t xml:space="preserve"> </w:t>
      </w:r>
      <w:r>
        <w:rPr>
          <w:rFonts w:hint="eastAsia"/>
          <w:lang w:eastAsia="zh-CN"/>
        </w:rPr>
        <w:t>19079662d</w:t>
      </w:r>
    </w:p>
    <w:p w14:paraId="34E47BB9" w14:textId="77777777" w:rsidR="006450D4" w:rsidRDefault="0082053D">
      <w:pPr>
        <w:pStyle w:val="2"/>
      </w:pPr>
      <w:bookmarkStart w:id="1" w:name="q3"/>
      <w:r>
        <w:t>Q3</w:t>
      </w:r>
      <w:bookmarkEnd w:id="1"/>
    </w:p>
    <w:p w14:paraId="3C6B35AF" w14:textId="77777777" w:rsidR="006450D4" w:rsidRDefault="0082053D">
      <w:pPr>
        <w:pStyle w:val="3"/>
      </w:pPr>
      <w:bookmarkStart w:id="2" w:name="q31"/>
      <w:r>
        <w:t>Q3(1)</w:t>
      </w:r>
      <w:bookmarkEnd w:id="2"/>
    </w:p>
    <w:p w14:paraId="6B007D51" w14:textId="77777777" w:rsidR="00082AF1" w:rsidRDefault="0082053D">
      <w:pPr>
        <w:pStyle w:val="FirstParagraph"/>
      </w:pPr>
      <w:r>
        <w:t>The probability that he do not run o</w:t>
      </w:r>
      <w:r w:rsidR="007563FE">
        <w:t>u</w:t>
      </w:r>
      <w:r>
        <w:t xml:space="preserve">t of money after 100,1,000,10,000 , and 100,000 times are 1, </w:t>
      </w:r>
      <w:r w:rsidR="007563FE">
        <w:rPr>
          <w:rFonts w:hint="eastAsia"/>
          <w:lang w:eastAsia="zh-CN"/>
        </w:rPr>
        <w:t>0.99</w:t>
      </w:r>
      <w:r w:rsidR="007563FE">
        <w:rPr>
          <w:rFonts w:hint="eastAsia"/>
          <w:lang w:eastAsia="zh-CN"/>
        </w:rPr>
        <w:t>，</w:t>
      </w:r>
      <w:r w:rsidR="007563FE">
        <w:rPr>
          <w:rFonts w:hint="eastAsia"/>
          <w:lang w:eastAsia="zh-CN"/>
        </w:rPr>
        <w:t>0.085</w:t>
      </w:r>
      <w:r w:rsidR="007563FE">
        <w:rPr>
          <w:lang w:eastAsia="zh-CN"/>
        </w:rPr>
        <w:t xml:space="preserve">, </w:t>
      </w:r>
      <w:r w:rsidR="00082AF1">
        <w:rPr>
          <w:rFonts w:hint="eastAsia"/>
          <w:lang w:eastAsia="zh-CN"/>
        </w:rPr>
        <w:t>0</w:t>
      </w:r>
      <w:r w:rsidR="00082AF1">
        <w:rPr>
          <w:lang w:eastAsia="zh-CN"/>
        </w:rPr>
        <w:t xml:space="preserve"> </w:t>
      </w:r>
      <w:r>
        <w:t>respectively.</w:t>
      </w:r>
    </w:p>
    <w:p w14:paraId="77F74D5E" w14:textId="419F54AD" w:rsidR="006450D4" w:rsidRDefault="00082AF1">
      <w:pPr>
        <w:pStyle w:val="FirstParagraph"/>
      </w:pPr>
      <w:r>
        <w:rPr>
          <w:lang w:eastAsia="zh-CN"/>
        </w:rPr>
        <w:t xml:space="preserve">(This answer is obtained using </w:t>
      </w:r>
      <w:r w:rsidR="00453950">
        <w:rPr>
          <w:rFonts w:hint="eastAsia"/>
          <w:lang w:eastAsia="zh-CN"/>
        </w:rPr>
        <w:t>Mont</w:t>
      </w:r>
      <w:r w:rsidR="004915CC">
        <w:rPr>
          <w:lang w:eastAsia="zh-CN"/>
        </w:rPr>
        <w:t>e</w:t>
      </w:r>
      <w:r w:rsidR="00453950">
        <w:rPr>
          <w:lang w:eastAsia="zh-CN"/>
        </w:rPr>
        <w:t xml:space="preserve"> </w:t>
      </w:r>
      <w:r w:rsidR="00453950">
        <w:rPr>
          <w:rFonts w:hint="eastAsia"/>
          <w:lang w:eastAsia="zh-CN"/>
        </w:rPr>
        <w:t>Carol</w:t>
      </w:r>
      <w:r w:rsidR="00453950">
        <w:rPr>
          <w:lang w:eastAsia="zh-CN"/>
        </w:rPr>
        <w:t xml:space="preserve"> Simulation, so may have minor error to the accurate value.)</w:t>
      </w:r>
    </w:p>
    <w:p w14:paraId="65600456" w14:textId="433A56D5" w:rsidR="006450D4" w:rsidRDefault="0082053D">
      <w:pPr>
        <w:pStyle w:val="3"/>
      </w:pPr>
      <w:bookmarkStart w:id="3" w:name="q32"/>
      <w:r>
        <w:t>Q3(2)</w:t>
      </w:r>
      <w:bookmarkEnd w:id="3"/>
    </w:p>
    <w:p w14:paraId="3021FDD4" w14:textId="5677F864" w:rsidR="007202BD" w:rsidRPr="007202BD" w:rsidRDefault="007202BD" w:rsidP="007202BD">
      <w:pPr>
        <w:pStyle w:val="a0"/>
        <w:rPr>
          <w:lang w:eastAsia="zh-CN"/>
        </w:rPr>
      </w:pPr>
      <w:r>
        <w:rPr>
          <w:rFonts w:hint="eastAsia"/>
          <w:lang w:eastAsia="zh-CN"/>
        </w:rPr>
        <w:t>T</w:t>
      </w:r>
      <w:r>
        <w:rPr>
          <w:lang w:eastAsia="zh-CN"/>
        </w:rPr>
        <w:t xml:space="preserve">his graph </w:t>
      </w:r>
      <w:r w:rsidR="00365D7F">
        <w:rPr>
          <w:lang w:eastAsia="zh-CN"/>
        </w:rPr>
        <w:t>(see R script</w:t>
      </w:r>
      <w:r w:rsidR="00E520FF">
        <w:rPr>
          <w:lang w:eastAsia="zh-CN"/>
        </w:rPr>
        <w:t xml:space="preserve"> q4.r</w:t>
      </w:r>
      <w:bookmarkStart w:id="4" w:name="_GoBack"/>
      <w:bookmarkEnd w:id="4"/>
      <w:r w:rsidR="00365D7F">
        <w:rPr>
          <w:lang w:eastAsia="zh-CN"/>
        </w:rPr>
        <w:t>)</w:t>
      </w:r>
      <w:r w:rsidR="007C591D">
        <w:rPr>
          <w:lang w:eastAsia="zh-CN"/>
        </w:rPr>
        <w:t xml:space="preserve"> </w:t>
      </w:r>
      <w:r>
        <w:rPr>
          <w:lang w:eastAsia="zh-CN"/>
        </w:rPr>
        <w:t>is based on expected value of binominal distribution.</w:t>
      </w:r>
    </w:p>
    <w:p w14:paraId="3A4EE0E1" w14:textId="77777777" w:rsidR="001111B2" w:rsidRDefault="0082053D">
      <w:pPr>
        <w:pStyle w:val="FirstParagraph"/>
      </w:pPr>
      <w:r>
        <w:rPr>
          <w:noProof/>
        </w:rPr>
        <w:drawing>
          <wp:inline distT="0" distB="0" distL="0" distR="0" wp14:anchorId="09293655" wp14:editId="0D16140D">
            <wp:extent cx="5334000" cy="4777036"/>
            <wp:effectExtent l="0" t="0" r="0" b="0"/>
            <wp:docPr id="1" name="Picture" descr="YB5dqU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1.ax1x.com/2020/05/14/YB5dqU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F933461" w14:textId="7CC20536" w:rsidR="006450D4" w:rsidRDefault="0082053D">
      <w:pPr>
        <w:pStyle w:val="FirstParagraph"/>
      </w:pPr>
      <w:r>
        <w:rPr>
          <w:b/>
        </w:rPr>
        <w:lastRenderedPageBreak/>
        <w:t>My observation</w:t>
      </w:r>
      <w:r>
        <w:t xml:space="preserve">: The more he </w:t>
      </w:r>
      <w:r w:rsidR="007C3CB8">
        <w:t>gambles</w:t>
      </w:r>
      <w:r>
        <w:t>, the less money he will have on average.</w:t>
      </w:r>
      <w:r w:rsidR="00857109">
        <w:t xml:space="preserve"> </w:t>
      </w:r>
      <w:r w:rsidR="0009322B">
        <w:t xml:space="preserve"> </w:t>
      </w:r>
      <w:r>
        <w:t xml:space="preserve">(i.e. the money he have is a decreasing liner function to the gamble times </w:t>
      </w:r>
      <m:oMath>
        <m:r>
          <w:rPr>
            <w:rFonts w:ascii="Cambria Math" w:hAnsi="Cambria Math"/>
          </w:rPr>
          <m:t>T</m:t>
        </m:r>
      </m:oMath>
      <w:r>
        <w:t xml:space="preserve"> until he run out of money)</w:t>
      </w:r>
    </w:p>
    <w:p w14:paraId="34B33D9D" w14:textId="132A41EA" w:rsidR="00FE36E1" w:rsidRDefault="00857109" w:rsidP="00FE36E1">
      <w:pPr>
        <w:pStyle w:val="a0"/>
        <w:rPr>
          <w:lang w:eastAsia="zh-CN"/>
        </w:rPr>
      </w:pPr>
      <w:r>
        <w:rPr>
          <w:rFonts w:hint="eastAsia"/>
          <w:lang w:eastAsia="zh-CN"/>
        </w:rPr>
        <w:t>M</w:t>
      </w:r>
      <w:r>
        <w:rPr>
          <w:lang w:eastAsia="zh-CN"/>
        </w:rPr>
        <w:t xml:space="preserve">oreover, if he </w:t>
      </w:r>
      <w:r w:rsidR="002F191D">
        <w:rPr>
          <w:lang w:eastAsia="zh-CN"/>
        </w:rPr>
        <w:t>gambles</w:t>
      </w:r>
      <w:r>
        <w:rPr>
          <w:lang w:eastAsia="zh-CN"/>
        </w:rPr>
        <w:t xml:space="preserve"> infinitely, he will</w:t>
      </w:r>
      <w:r w:rsidR="002F191D">
        <w:rPr>
          <w:lang w:eastAsia="zh-CN"/>
        </w:rPr>
        <w:t xml:space="preserve"> </w:t>
      </w:r>
      <w:r w:rsidR="00D2110B">
        <w:rPr>
          <w:lang w:eastAsia="zh-CN"/>
        </w:rPr>
        <w:t xml:space="preserve">(always) </w:t>
      </w:r>
      <w:r w:rsidR="002F191D">
        <w:rPr>
          <w:lang w:eastAsia="zh-CN"/>
        </w:rPr>
        <w:t>eventually end up with bankrupt.</w:t>
      </w:r>
      <w:bookmarkStart w:id="5" w:name="q4"/>
    </w:p>
    <w:p w14:paraId="572F739D" w14:textId="77777777" w:rsidR="00FE36E1" w:rsidRDefault="00FE36E1" w:rsidP="00FE36E1">
      <w:pPr>
        <w:pStyle w:val="a0"/>
        <w:rPr>
          <w:lang w:eastAsia="zh-CN"/>
        </w:rPr>
      </w:pPr>
    </w:p>
    <w:p w14:paraId="3D4D3E9C" w14:textId="137CC58C" w:rsidR="006450D4" w:rsidRDefault="0082053D">
      <w:pPr>
        <w:pStyle w:val="2"/>
      </w:pPr>
      <w:r>
        <w:t>Q4</w:t>
      </w:r>
      <w:bookmarkEnd w:id="5"/>
    </w:p>
    <w:p w14:paraId="5767CA8D" w14:textId="77777777" w:rsidR="006450D4" w:rsidRDefault="0082053D">
      <w:pPr>
        <w:pStyle w:val="3"/>
      </w:pPr>
      <w:bookmarkStart w:id="6" w:name="q41"/>
      <w:r>
        <w:t>Q4(1)</w:t>
      </w:r>
      <w:bookmarkEnd w:id="6"/>
    </w:p>
    <w:p w14:paraId="43D261EF" w14:textId="77777777" w:rsidR="006450D4" w:rsidRDefault="0082053D">
      <w:pPr>
        <w:pStyle w:val="FirstParagraph"/>
      </w:pPr>
      <w:r>
        <w:t>x denotes age, y denotes height.</w:t>
      </w:r>
      <w:r>
        <w:br/>
      </w:r>
      <m:oMathPara>
        <m:oMath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/>
            </w:rPr>
            <m:t>=4.923572</m:t>
          </m:r>
          <m:r>
            <m:rPr>
              <m:sty m:val="p"/>
            </m:rPr>
            <w:br/>
          </m:r>
        </m:oMath>
        <m:oMath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/>
            </w:rPr>
            <m:t>=1.064686</m:t>
          </m:r>
        </m:oMath>
      </m:oMathPara>
    </w:p>
    <w:p w14:paraId="7903D813" w14:textId="77777777" w:rsidR="006450D4" w:rsidRDefault="00E96463">
      <w:pPr>
        <w:pStyle w:val="a0"/>
      </w:pPr>
      <m:oMathPara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ac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x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w:rPr>
                      <w:rFonts w:ascii="Cambria Math" w:hAnsi="Cambria Math"/>
                    </w:rPr>
                    <m:t>(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)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  <m:r>
                <w:rPr>
                  <w:rFonts w:ascii="Cambria Math" w:hAnsi="Cambria Math"/>
                </w:rPr>
                <m:t>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w:rPr>
                      <w:rFonts w:ascii="Cambria Math" w:hAnsi="Cambria Math"/>
                    </w:rPr>
                    <m:t>(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1906353</m:t>
              </m:r>
            </m:num>
            <m:den>
              <m:r>
                <w:rPr>
                  <w:rFonts w:ascii="Cambria Math" w:hAnsi="Cambria Math"/>
                </w:rPr>
                <m:t>2.984218</m:t>
              </m:r>
            </m:den>
          </m:f>
          <m:r>
            <w:rPr>
              <w:rFonts w:ascii="Cambria Math" w:hAnsi="Cambria Math"/>
            </w:rPr>
            <m:t>=0.06388116</m:t>
          </m:r>
          <m:r>
            <m:rPr>
              <m:sty m:val="p"/>
            </m:rPr>
            <w:br/>
          </m:r>
        </m:oMath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</w:rPr>
            <m:t>=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w:rPr>
              <w:rFonts w:ascii="Cambria Math" w:hAnsi="Cambria Math"/>
            </w:rPr>
            <m:t>-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acc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=1.064686-4.923572*0.06388116=0.7501625</m:t>
          </m:r>
        </m:oMath>
      </m:oMathPara>
    </w:p>
    <w:p w14:paraId="23855155" w14:textId="7C3F2257" w:rsidR="006450D4" w:rsidRDefault="0082053D">
      <w:pPr>
        <w:pStyle w:val="a0"/>
      </w:pPr>
      <w:r>
        <w:t xml:space="preserve">So, applying the least square algorithm, the regression line is </w:t>
      </w:r>
      <m:oMath>
        <m:r>
          <w:rPr>
            <w:rFonts w:ascii="Cambria Math" w:hAnsi="Cambria Math"/>
          </w:rPr>
          <m:t>y=0.06388116x+0.7501625</m:t>
        </m:r>
      </m:oMath>
    </w:p>
    <w:p w14:paraId="1D154C0F" w14:textId="55139704" w:rsidR="004915CC" w:rsidRDefault="004915CC">
      <w:pPr>
        <w:pStyle w:val="a0"/>
      </w:pPr>
    </w:p>
    <w:p w14:paraId="6B955DCD" w14:textId="4BCB14E8" w:rsidR="004915CC" w:rsidRDefault="004915CC">
      <w:pPr>
        <w:pStyle w:val="a0"/>
      </w:pPr>
    </w:p>
    <w:p w14:paraId="48EDF633" w14:textId="62EBD49F" w:rsidR="004915CC" w:rsidRDefault="004915CC">
      <w:pPr>
        <w:pStyle w:val="a0"/>
      </w:pPr>
    </w:p>
    <w:p w14:paraId="0C48B9D9" w14:textId="631179E9" w:rsidR="004915CC" w:rsidRDefault="004915CC">
      <w:pPr>
        <w:pStyle w:val="a0"/>
      </w:pPr>
    </w:p>
    <w:p w14:paraId="307ECE04" w14:textId="02719296" w:rsidR="004915CC" w:rsidRDefault="004915CC">
      <w:pPr>
        <w:pStyle w:val="a0"/>
      </w:pPr>
    </w:p>
    <w:p w14:paraId="5A112409" w14:textId="63CC35CE" w:rsidR="004915CC" w:rsidRDefault="004915CC">
      <w:pPr>
        <w:pStyle w:val="a0"/>
      </w:pPr>
    </w:p>
    <w:p w14:paraId="2C38FC73" w14:textId="15F7DB7C" w:rsidR="004915CC" w:rsidRDefault="004915CC">
      <w:pPr>
        <w:pStyle w:val="a0"/>
      </w:pPr>
    </w:p>
    <w:p w14:paraId="60ABE096" w14:textId="746D09C0" w:rsidR="004915CC" w:rsidRDefault="004915CC">
      <w:pPr>
        <w:pStyle w:val="a0"/>
      </w:pPr>
    </w:p>
    <w:p w14:paraId="161BF8BF" w14:textId="02F3F119" w:rsidR="004915CC" w:rsidRDefault="004915CC">
      <w:pPr>
        <w:pStyle w:val="a0"/>
      </w:pPr>
    </w:p>
    <w:p w14:paraId="6374FD3C" w14:textId="232FB368" w:rsidR="004915CC" w:rsidRDefault="004915CC">
      <w:pPr>
        <w:pStyle w:val="a0"/>
      </w:pPr>
    </w:p>
    <w:p w14:paraId="7802636F" w14:textId="07A8508B" w:rsidR="004915CC" w:rsidRDefault="004915CC">
      <w:pPr>
        <w:pStyle w:val="a0"/>
      </w:pPr>
    </w:p>
    <w:p w14:paraId="5F2694D3" w14:textId="3C5E92F3" w:rsidR="004915CC" w:rsidRDefault="004915CC">
      <w:pPr>
        <w:pStyle w:val="a0"/>
      </w:pPr>
    </w:p>
    <w:p w14:paraId="13383A7D" w14:textId="1DEE1D23" w:rsidR="004915CC" w:rsidRDefault="004915CC">
      <w:pPr>
        <w:pStyle w:val="a0"/>
      </w:pPr>
    </w:p>
    <w:p w14:paraId="52E09C62" w14:textId="77777777" w:rsidR="004915CC" w:rsidRDefault="004915CC">
      <w:pPr>
        <w:pStyle w:val="a0"/>
      </w:pPr>
    </w:p>
    <w:p w14:paraId="4C8DEA3E" w14:textId="217BB5C1" w:rsidR="006450D4" w:rsidRDefault="0082053D">
      <w:pPr>
        <w:pStyle w:val="3"/>
      </w:pPr>
      <w:bookmarkStart w:id="7" w:name="q42"/>
      <w:r>
        <w:lastRenderedPageBreak/>
        <w:t>Q4(2)</w:t>
      </w:r>
      <w:bookmarkEnd w:id="7"/>
    </w:p>
    <w:p w14:paraId="55B757D0" w14:textId="77777777" w:rsidR="004915CC" w:rsidRDefault="004915CC" w:rsidP="004915CC">
      <w:pPr>
        <w:pStyle w:val="a0"/>
      </w:pPr>
      <w:r>
        <w:t xml:space="preserve">the regression line is </w:t>
      </w:r>
      <m:oMath>
        <m:r>
          <w:rPr>
            <w:rFonts w:ascii="Cambria Math" w:hAnsi="Cambria Math"/>
          </w:rPr>
          <m:t>y=0.06388116x+0.7501625</m:t>
        </m:r>
      </m:oMath>
    </w:p>
    <w:p w14:paraId="21F8829C" w14:textId="77777777" w:rsidR="004915CC" w:rsidRPr="004915CC" w:rsidRDefault="004915CC" w:rsidP="004915CC">
      <w:pPr>
        <w:pStyle w:val="a0"/>
      </w:pPr>
    </w:p>
    <w:p w14:paraId="7B60277C" w14:textId="77777777" w:rsidR="006450D4" w:rsidRDefault="0082053D">
      <w:pPr>
        <w:pStyle w:val="CaptionedFigure"/>
      </w:pPr>
      <w:r>
        <w:rPr>
          <w:noProof/>
        </w:rPr>
        <w:drawing>
          <wp:inline distT="0" distB="0" distL="0" distR="0" wp14:anchorId="230C00E7" wp14:editId="1E8B7104">
            <wp:extent cx="5334000" cy="4771006"/>
            <wp:effectExtent l="0" t="0" r="0" b="0"/>
            <wp:docPr id="2" name="Picture" descr="YB5FV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1.ax1x.com/2020/05/14/YB5FV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D7AD85" w14:textId="77777777" w:rsidR="006450D4" w:rsidRDefault="0082053D">
      <w:pPr>
        <w:pStyle w:val="3"/>
      </w:pPr>
      <w:bookmarkStart w:id="8" w:name="q43"/>
      <w:r>
        <w:t>Q4(3)</w:t>
      </w:r>
      <w:bookmarkEnd w:id="8"/>
    </w:p>
    <w:p w14:paraId="17288955" w14:textId="77777777" w:rsidR="006450D4" w:rsidRDefault="0082053D">
      <w:pPr>
        <w:pStyle w:val="FirstParagraph"/>
      </w:pPr>
      <w:r>
        <w:t xml:space="preserve">the model we get in Q4(2) is </w:t>
      </w:r>
      <m:oMath>
        <m:r>
          <w:rPr>
            <w:rFonts w:ascii="Cambria Math" w:hAnsi="Cambria Math"/>
          </w:rPr>
          <m:t>y=0.75016+0.06388x</m:t>
        </m:r>
      </m:oMath>
      <w:r>
        <w:t>.</w:t>
      </w:r>
      <w:r>
        <w:br/>
        <w:t xml:space="preserve">So, for a 3.5-yr-old boy, his expected height is </w:t>
      </w:r>
      <m:oMath>
        <m:r>
          <w:rPr>
            <w:rFonts w:ascii="Cambria Math" w:hAnsi="Cambria Math"/>
          </w:rPr>
          <m:t>0.75016+0.06388*3.5=0.97374</m:t>
        </m:r>
      </m:oMath>
      <w:r>
        <w:t xml:space="preserve"> meters</w:t>
      </w:r>
      <w:r>
        <w:br/>
        <w:t xml:space="preserve">and for an 8-yr-old boy, it’s </w:t>
      </w:r>
      <m:oMath>
        <m:r>
          <w:rPr>
            <w:rFonts w:ascii="Cambria Math" w:hAnsi="Cambria Math"/>
          </w:rPr>
          <m:t>0.75016+0.06388*8=1.2612</m:t>
        </m:r>
      </m:oMath>
      <w:r>
        <w:t xml:space="preserve"> meters</w:t>
      </w:r>
    </w:p>
    <w:sectPr w:rsidR="006450D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E7DF54" w14:textId="77777777" w:rsidR="00E96463" w:rsidRDefault="00E96463">
      <w:pPr>
        <w:spacing w:after="0"/>
      </w:pPr>
      <w:r>
        <w:separator/>
      </w:r>
    </w:p>
  </w:endnote>
  <w:endnote w:type="continuationSeparator" w:id="0">
    <w:p w14:paraId="0821CACB" w14:textId="77777777" w:rsidR="00E96463" w:rsidRDefault="00E964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84ABED" w14:textId="77777777" w:rsidR="00E96463" w:rsidRDefault="00E96463">
      <w:r>
        <w:separator/>
      </w:r>
    </w:p>
  </w:footnote>
  <w:footnote w:type="continuationSeparator" w:id="0">
    <w:p w14:paraId="1D24F2EC" w14:textId="77777777" w:rsidR="00E96463" w:rsidRDefault="00E964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221A87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49B5"/>
    <w:rsid w:val="00082AF1"/>
    <w:rsid w:val="0009322B"/>
    <w:rsid w:val="001111B2"/>
    <w:rsid w:val="002F191D"/>
    <w:rsid w:val="00365D7F"/>
    <w:rsid w:val="00453950"/>
    <w:rsid w:val="004915CC"/>
    <w:rsid w:val="004935EA"/>
    <w:rsid w:val="004E29B3"/>
    <w:rsid w:val="00590D07"/>
    <w:rsid w:val="006450D4"/>
    <w:rsid w:val="007202BD"/>
    <w:rsid w:val="007563FE"/>
    <w:rsid w:val="00784D58"/>
    <w:rsid w:val="007C3CB8"/>
    <w:rsid w:val="007C591D"/>
    <w:rsid w:val="0082053D"/>
    <w:rsid w:val="00857109"/>
    <w:rsid w:val="008D6863"/>
    <w:rsid w:val="00AF66FC"/>
    <w:rsid w:val="00B86B75"/>
    <w:rsid w:val="00BC48D5"/>
    <w:rsid w:val="00C36279"/>
    <w:rsid w:val="00D2110B"/>
    <w:rsid w:val="00E315A3"/>
    <w:rsid w:val="00E520FF"/>
    <w:rsid w:val="00E96463"/>
    <w:rsid w:val="00FE36E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3BF092"/>
  <w15:docId w15:val="{DF28E1CE-5AC0-439B-A8EC-1647E1E9E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正文文本 字符"/>
    <w:basedOn w:val="a1"/>
    <w:link w:val="a0"/>
    <w:rsid w:val="004915CC"/>
  </w:style>
  <w:style w:type="paragraph" w:styleId="af">
    <w:name w:val="header"/>
    <w:basedOn w:val="a"/>
    <w:link w:val="af0"/>
    <w:unhideWhenUsed/>
    <w:rsid w:val="004935E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4935EA"/>
    <w:rPr>
      <w:sz w:val="18"/>
      <w:szCs w:val="18"/>
    </w:rPr>
  </w:style>
  <w:style w:type="paragraph" w:styleId="af1">
    <w:name w:val="footer"/>
    <w:basedOn w:val="a"/>
    <w:link w:val="af2"/>
    <w:unhideWhenUsed/>
    <w:rsid w:val="004935E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4935E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198</Words>
  <Characters>1129</Characters>
  <Application>Microsoft Office Word</Application>
  <DocSecurity>0</DocSecurity>
  <Lines>9</Lines>
  <Paragraphs>2</Paragraphs>
  <ScaleCrop>false</ScaleCrop>
  <Company/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心 程</cp:lastModifiedBy>
  <cp:revision>18</cp:revision>
  <cp:lastPrinted>2020-05-14T09:17:00Z</cp:lastPrinted>
  <dcterms:created xsi:type="dcterms:W3CDTF">2020-05-14T09:15:00Z</dcterms:created>
  <dcterms:modified xsi:type="dcterms:W3CDTF">2020-05-18T14:55:00Z</dcterms:modified>
</cp:coreProperties>
</file>